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02633" w14:textId="77777777" w:rsidR="000E6870" w:rsidRDefault="00584635" w:rsidP="00A702B6">
      <w:pPr>
        <w:pStyle w:val="Title"/>
      </w:pPr>
      <w:proofErr w:type="spellStart"/>
      <w:r>
        <w:t>style_draft</w:t>
      </w:r>
      <w:proofErr w:type="spellEnd"/>
    </w:p>
    <w:p w14:paraId="55563B6E" w14:textId="77777777" w:rsidR="000E6870" w:rsidRPr="00A702B6" w:rsidRDefault="00584635" w:rsidP="00A702B6">
      <w:pPr>
        <w:pStyle w:val="Author"/>
      </w:pPr>
      <w:r w:rsidRPr="00A702B6">
        <w:t>Katie Palof</w:t>
      </w:r>
    </w:p>
    <w:p w14:paraId="6832E10C" w14:textId="77777777" w:rsidR="000E6870" w:rsidRPr="00A702B6" w:rsidRDefault="00584635" w:rsidP="00A702B6">
      <w:pPr>
        <w:pStyle w:val="Date"/>
      </w:pPr>
      <w:r w:rsidRPr="00A702B6">
        <w:t>March 20, 2018</w:t>
      </w:r>
    </w:p>
    <w:p w14:paraId="02F06D65" w14:textId="77777777" w:rsidR="000E6870" w:rsidRPr="00A80A10" w:rsidRDefault="00584635" w:rsidP="00151C84">
      <w:pPr>
        <w:pStyle w:val="Heading1"/>
        <w:rPr>
          <w:b w:val="0"/>
          <w:bCs w:val="0"/>
          <w:i/>
          <w:iCs/>
          <w:szCs w:val="30"/>
        </w:rPr>
      </w:pPr>
      <w:bookmarkStart w:id="0" w:name="r-markdown"/>
      <w:bookmarkEnd w:id="0"/>
      <w:r w:rsidRPr="00A80A10">
        <w:rPr>
          <w:bCs w:val="0"/>
          <w:iCs/>
          <w:szCs w:val="30"/>
        </w:rPr>
        <w:t>R Markdown</w:t>
      </w:r>
    </w:p>
    <w:p w14:paraId="5CA15B9C" w14:textId="77777777" w:rsidR="000E6870" w:rsidRPr="00A702B6" w:rsidRDefault="00584635" w:rsidP="00A702B6">
      <w:pPr>
        <w:pStyle w:val="FirstParagraph"/>
      </w:pPr>
      <w:r w:rsidRPr="00A702B6">
        <w:t xml:space="preserve">This is an R Markdown document. Markdown is a simple formatting syntax for authoring HTML, PDF, and MS Word documents. For more details on using R Markdown see </w:t>
      </w:r>
      <w:hyperlink r:id="rId7">
        <w:r w:rsidRPr="00A702B6">
          <w:rPr>
            <w:rStyle w:val="Hyperlink"/>
          </w:rPr>
          <w:t>http://rmarkdown.rstudio.com</w:t>
        </w:r>
      </w:hyperlink>
      <w:r w:rsidRPr="00A702B6">
        <w:t>.</w:t>
      </w:r>
    </w:p>
    <w:p w14:paraId="3544580D" w14:textId="77777777" w:rsidR="000E6870" w:rsidRPr="00A702B6" w:rsidRDefault="00584635">
      <w:pPr>
        <w:pStyle w:val="BodyText"/>
        <w:rPr>
          <w:rFonts w:cs="Times New Roman"/>
        </w:rPr>
      </w:pPr>
      <w:r w:rsidRPr="00A702B6">
        <w:rPr>
          <w:rFonts w:cs="Times New Roman"/>
        </w:rPr>
        <w:t xml:space="preserve">When you click the </w:t>
      </w:r>
      <w:r w:rsidRPr="00A702B6">
        <w:rPr>
          <w:rFonts w:cs="Times New Roman"/>
          <w:b/>
        </w:rPr>
        <w:t>Knit</w:t>
      </w:r>
      <w:r w:rsidRPr="00A702B6">
        <w:rPr>
          <w:rFonts w:cs="Times New Roman"/>
        </w:rPr>
        <w:t xml:space="preserve"> </w:t>
      </w:r>
      <w:proofErr w:type="gramStart"/>
      <w:r w:rsidRPr="00A702B6">
        <w:rPr>
          <w:rFonts w:cs="Times New Roman"/>
        </w:rPr>
        <w:t>button</w:t>
      </w:r>
      <w:proofErr w:type="gramEnd"/>
      <w:r w:rsidRPr="00A702B6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19F2B62E" w14:textId="77777777" w:rsidR="000E6870" w:rsidRPr="00A702B6" w:rsidRDefault="00584635">
      <w:pPr>
        <w:pStyle w:val="SourceCode"/>
        <w:rPr>
          <w:rFonts w:ascii="Times New Roman" w:hAnsi="Times New Roman" w:cs="Times New Roman"/>
        </w:rPr>
      </w:pPr>
      <w:r w:rsidRPr="00A702B6">
        <w:rPr>
          <w:rStyle w:val="KeywordTok"/>
          <w:rFonts w:ascii="Times New Roman" w:hAnsi="Times New Roman" w:cs="Times New Roman"/>
        </w:rPr>
        <w:t>summary</w:t>
      </w:r>
      <w:r w:rsidRPr="00A702B6">
        <w:rPr>
          <w:rStyle w:val="NormalTok"/>
          <w:rFonts w:ascii="Times New Roman" w:hAnsi="Times New Roman" w:cs="Times New Roman"/>
        </w:rPr>
        <w:t>(cars)</w:t>
      </w:r>
    </w:p>
    <w:p w14:paraId="0F43B2D1" w14:textId="77777777" w:rsidR="000E6870" w:rsidRPr="00A702B6" w:rsidRDefault="00584635">
      <w:pPr>
        <w:pStyle w:val="SourceCode"/>
        <w:rPr>
          <w:rFonts w:ascii="Times New Roman" w:hAnsi="Times New Roman" w:cs="Times New Roman"/>
        </w:rPr>
      </w:pPr>
      <w:r w:rsidRPr="00A702B6">
        <w:rPr>
          <w:rStyle w:val="VerbatimChar"/>
          <w:rFonts w:ascii="Times New Roman" w:hAnsi="Times New Roman" w:cs="Times New Roman"/>
        </w:rPr>
        <w:t xml:space="preserve">##      speed           </w:t>
      </w:r>
      <w:proofErr w:type="spellStart"/>
      <w:r w:rsidRPr="00A702B6">
        <w:rPr>
          <w:rStyle w:val="VerbatimChar"/>
          <w:rFonts w:ascii="Times New Roman" w:hAnsi="Times New Roman" w:cs="Times New Roman"/>
        </w:rPr>
        <w:t>dist</w:t>
      </w:r>
      <w:proofErr w:type="spellEnd"/>
      <w:r w:rsidRPr="00A702B6">
        <w:rPr>
          <w:rStyle w:val="VerbatimChar"/>
          <w:rFonts w:ascii="Times New Roman" w:hAnsi="Times New Roman" w:cs="Times New Roman"/>
        </w:rPr>
        <w:t xml:space="preserve">     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>#</w:t>
      </w:r>
      <w:proofErr w:type="gramStart"/>
      <w:r w:rsidRPr="00A702B6">
        <w:rPr>
          <w:rStyle w:val="VerbatimChar"/>
          <w:rFonts w:ascii="Times New Roman" w:hAnsi="Times New Roman" w:cs="Times New Roman"/>
        </w:rPr>
        <w:t>#  Min.</w:t>
      </w:r>
      <w:proofErr w:type="gramEnd"/>
      <w:r w:rsidRPr="00A702B6">
        <w:rPr>
          <w:rStyle w:val="VerbatimChar"/>
          <w:rFonts w:ascii="Times New Roman" w:hAnsi="Times New Roman" w:cs="Times New Roman"/>
        </w:rPr>
        <w:t xml:space="preserve">   : 4.0   Min.   :  2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A702B6">
        <w:rPr>
          <w:rFonts w:ascii="Times New Roman" w:hAnsi="Times New Roman" w:cs="Times New Roman"/>
        </w:rPr>
        <w:br/>
      </w:r>
      <w:r w:rsidRPr="00A702B6">
        <w:rPr>
          <w:rStyle w:val="VerbatimChar"/>
          <w:rFonts w:ascii="Times New Roman" w:hAnsi="Times New Roman" w:cs="Times New Roman"/>
        </w:rPr>
        <w:t>##  Max.   :25.0   Max.   :120.00</w:t>
      </w:r>
    </w:p>
    <w:p w14:paraId="332FC6EE" w14:textId="77777777" w:rsidR="000E6870" w:rsidRPr="00A702B6" w:rsidRDefault="00584635" w:rsidP="00763619">
      <w:pPr>
        <w:pStyle w:val="Heading2"/>
      </w:pPr>
      <w:bookmarkStart w:id="1" w:name="including-plots"/>
      <w:bookmarkEnd w:id="1"/>
      <w:r w:rsidRPr="00763619">
        <w:lastRenderedPageBreak/>
        <w:t>Including</w:t>
      </w:r>
      <w:r w:rsidRPr="00A702B6">
        <w:t xml:space="preserve"> Plots</w:t>
      </w:r>
    </w:p>
    <w:p w14:paraId="4AEF6B7B" w14:textId="77777777" w:rsidR="000E6870" w:rsidRPr="00A702B6" w:rsidRDefault="00584635" w:rsidP="00151C84">
      <w:pPr>
        <w:pStyle w:val="Heading3"/>
      </w:pPr>
      <w:r w:rsidRPr="00A702B6">
        <w:t>You can also embed plots, for example:</w:t>
      </w:r>
    </w:p>
    <w:p w14:paraId="5DFB3169" w14:textId="77777777" w:rsidR="000E6870" w:rsidRDefault="00584635">
      <w:pPr>
        <w:pStyle w:val="BodyText"/>
      </w:pPr>
      <w:r>
        <w:rPr>
          <w:noProof/>
        </w:rPr>
        <w:drawing>
          <wp:inline distT="0" distB="0" distL="0" distR="0" wp14:anchorId="037D1CA8" wp14:editId="71C10BFB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_draf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19860" w14:textId="3EAF0652" w:rsidR="00D27E7F" w:rsidRPr="00902C54" w:rsidRDefault="00D27E7F" w:rsidP="00902C54">
      <w:pPr>
        <w:pStyle w:val="Figure"/>
      </w:pPr>
      <w:r w:rsidRPr="00902C54">
        <w:rPr>
          <w:rStyle w:val="FigurecaptionChar"/>
          <w:rFonts w:asciiTheme="minorHAnsi" w:hAnsiTheme="minorHAnsi"/>
          <w:sz w:val="22"/>
        </w:rPr>
        <w:t>Figure caption. Description here</w:t>
      </w:r>
    </w:p>
    <w:p w14:paraId="08A38049" w14:textId="63C2E7C0" w:rsidR="000E6870" w:rsidRDefault="00584635" w:rsidP="00902C54">
      <w:pPr>
        <w:pStyle w:val="Figur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7F24123F" w14:textId="3C4570EC" w:rsidR="006214BB" w:rsidRDefault="006214BB">
      <w:pPr>
        <w:pStyle w:val="BodyText"/>
      </w:pPr>
    </w:p>
    <w:p w14:paraId="4F09DFA1" w14:textId="48D511C8" w:rsidR="006214BB" w:rsidRDefault="006214BB">
      <w:pPr>
        <w:pStyle w:val="BodyText"/>
      </w:pPr>
    </w:p>
    <w:p w14:paraId="31180DE2" w14:textId="10270579" w:rsidR="006214BB" w:rsidRDefault="006214BB" w:rsidP="006214BB">
      <w:pPr>
        <w:pStyle w:val="Heading6"/>
      </w:pPr>
      <w:r>
        <w:lastRenderedPageBreak/>
        <w:t>Page Break – Heading 6</w:t>
      </w:r>
    </w:p>
    <w:p w14:paraId="27888AE6" w14:textId="77777777" w:rsidR="006214BB" w:rsidRDefault="006214BB">
      <w:pPr>
        <w:pStyle w:val="BodyText"/>
      </w:pPr>
    </w:p>
    <w:sectPr w:rsidR="006214B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143305" w14:textId="77777777" w:rsidR="00642222" w:rsidRDefault="00642222">
      <w:pPr>
        <w:spacing w:after="0"/>
      </w:pPr>
      <w:r>
        <w:separator/>
      </w:r>
    </w:p>
  </w:endnote>
  <w:endnote w:type="continuationSeparator" w:id="0">
    <w:p w14:paraId="37E1330C" w14:textId="77777777" w:rsidR="00642222" w:rsidRDefault="006422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74A2CD" w14:textId="77777777" w:rsidR="00642222" w:rsidRDefault="00642222">
      <w:r>
        <w:separator/>
      </w:r>
    </w:p>
  </w:footnote>
  <w:footnote w:type="continuationSeparator" w:id="0">
    <w:p w14:paraId="4EC68D44" w14:textId="77777777" w:rsidR="00642222" w:rsidRDefault="006422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D0AE42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0EFEA18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F5E7A6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594AC96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33FA67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617E7D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0E6921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C61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24C7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EECB82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2909F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5FE5351"/>
    <w:multiLevelType w:val="multilevel"/>
    <w:tmpl w:val="A3EC13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6870"/>
    <w:rsid w:val="00151C84"/>
    <w:rsid w:val="00485A46"/>
    <w:rsid w:val="004E29B3"/>
    <w:rsid w:val="005815AF"/>
    <w:rsid w:val="00584635"/>
    <w:rsid w:val="00590D07"/>
    <w:rsid w:val="006214BB"/>
    <w:rsid w:val="00642222"/>
    <w:rsid w:val="006976E3"/>
    <w:rsid w:val="00763619"/>
    <w:rsid w:val="00784D58"/>
    <w:rsid w:val="007B4409"/>
    <w:rsid w:val="008D6863"/>
    <w:rsid w:val="00902C54"/>
    <w:rsid w:val="00A54FAC"/>
    <w:rsid w:val="00A702B6"/>
    <w:rsid w:val="00A80A10"/>
    <w:rsid w:val="00AB1F6B"/>
    <w:rsid w:val="00B86B75"/>
    <w:rsid w:val="00BA6608"/>
    <w:rsid w:val="00BC48D5"/>
    <w:rsid w:val="00C36279"/>
    <w:rsid w:val="00C759A4"/>
    <w:rsid w:val="00C86B47"/>
    <w:rsid w:val="00D27E7F"/>
    <w:rsid w:val="00D82C0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58D2C3"/>
  <w15:docId w15:val="{8836D973-7841-49F0-A6FD-5F625C788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63619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63619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976E3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6214BB"/>
    <w:pPr>
      <w:keepNext/>
      <w:keepLines/>
      <w:pageBreakBefore/>
      <w:spacing w:after="160" w:line="20" w:lineRule="exact"/>
      <w:outlineLvl w:val="5"/>
    </w:pPr>
    <w:rPr>
      <w:rFonts w:ascii="Times New Roman" w:eastAsiaTheme="majorEastAsia" w:hAnsi="Times New Roman" w:cstheme="majorBidi"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C84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702B6"/>
    <w:rPr>
      <w:rFonts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86B47"/>
    <w:pPr>
      <w:keepNext/>
      <w:keepLines/>
      <w:spacing w:before="480" w:after="240"/>
      <w:jc w:val="center"/>
    </w:pPr>
    <w:rPr>
      <w:rFonts w:ascii="Palatino Linotype" w:eastAsiaTheme="majorEastAsia" w:hAnsi="Palatino Linotype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702B6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A702B6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902C54"/>
    <w:rPr>
      <w:sz w:val="22"/>
    </w:rPr>
  </w:style>
  <w:style w:type="paragraph" w:customStyle="1" w:styleId="FigurewithCaption">
    <w:name w:val="Figure with Caption"/>
    <w:basedOn w:val="Figure"/>
    <w:rsid w:val="00902C54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51C84"/>
    <w:rPr>
      <w:rFonts w:ascii="Times New Roman" w:hAnsi="Times New Roman"/>
    </w:rPr>
  </w:style>
  <w:style w:type="paragraph" w:customStyle="1" w:styleId="Figurecaption">
    <w:name w:val="Figure caption"/>
    <w:basedOn w:val="BodyText"/>
    <w:link w:val="FigurecaptionChar"/>
    <w:qFormat/>
    <w:rsid w:val="00D27E7F"/>
    <w:rPr>
      <w:sz w:val="20"/>
    </w:rPr>
  </w:style>
  <w:style w:type="character" w:customStyle="1" w:styleId="FigurecaptionChar">
    <w:name w:val="Figure caption Char"/>
    <w:basedOn w:val="BodyTextChar"/>
    <w:link w:val="Figurecaption"/>
    <w:rsid w:val="00D27E7F"/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48</Words>
  <Characters>845</Characters>
  <Application>Microsoft Office Word</Application>
  <DocSecurity>0</DocSecurity>
  <Lines>7</Lines>
  <Paragraphs>1</Paragraphs>
  <ScaleCrop>false</ScaleCrop>
  <Company/>
  <LinksUpToDate>false</LinksUpToDate>
  <CharactersWithSpaces>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_draft</dc:title>
  <dc:creator>Katie Palof</dc:creator>
  <cp:lastModifiedBy>Palof, Katie J (DFG)</cp:lastModifiedBy>
  <cp:revision>12</cp:revision>
  <dcterms:created xsi:type="dcterms:W3CDTF">2018-03-20T19:53:00Z</dcterms:created>
  <dcterms:modified xsi:type="dcterms:W3CDTF">2021-11-10T10:01:00Z</dcterms:modified>
</cp:coreProperties>
</file>